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1" w:name="X6e227850fe501df5476ca8f275436f72736f8b5"/>
    <w:p>
      <w:pPr>
        <w:pStyle w:val="Heading1"/>
      </w:pPr>
      <w:r>
        <w:t xml:space="preserve">Internship Application Letter for Nursing Internship in Germany Frankfur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Frankfurt University Hospital (Universitätsklinikum Frankfurt)</w:t>
      </w:r>
      <w:r>
        <w:br/>
      </w:r>
      <w:r>
        <w:t xml:space="preserve">Theodor-Stern-Kai 7</w:t>
      </w:r>
      <w:r>
        <w:br/>
      </w:r>
      <w:r>
        <w:t xml:space="preserve">60590 Frankfurt am Main</w:t>
      </w:r>
      <w:r>
        <w:br/>
      </w:r>
      <w:r>
        <w:t xml:space="preserve">Germany</w:t>
      </w:r>
    </w:p>
    <w:bookmarkStart w:id="20" w:name="Xf3cedca239b2e91e207311d3ed56673a2465065"/>
    <w:p>
      <w:pPr>
        <w:pStyle w:val="Heading2"/>
      </w:pPr>
      <w:r>
        <w:t xml:space="preserve">Subject: Internship Application for Nursing Position – Enthusiastic and Committed Nurse Seeking Opportunity in Germany Frankfurt</w:t>
      </w:r>
    </w:p>
    <w:p>
      <w:pPr>
        <w:pStyle w:val="FirstParagraph"/>
      </w:pPr>
      <w:r>
        <w:t xml:space="preserve">Dear Hiring Committee,</w:t>
      </w:r>
    </w:p>
    <w:p>
      <w:pPr>
        <w:pStyle w:val="BodyText"/>
      </w:pPr>
      <w:r>
        <w:t xml:space="preserve">I am writing to express my profound enthusiasm for the Nursing Internship opportunity at Frankfurt University Hospital, a globally recognized institution situated in the dynamic heart of</w:t>
      </w:r>
      <w:r>
        <w:t xml:space="preserve"> </w:t>
      </w:r>
      <w:r>
        <w:rPr>
          <w:bCs/>
          <w:b/>
        </w:rPr>
        <w:t xml:space="preserve">Germany Frankfurt</w:t>
      </w:r>
      <w:r>
        <w:t xml:space="preserve">. As a dedicated nursing student completing my final year at [Your University Name] with academic excellence and hands-on clinical experience across diverse healthcare settings, I am confident that my skills align seamlessly with the high standards of patient care and professional development fostered within your esteemed institution. This</w:t>
      </w:r>
      <w:r>
        <w:t xml:space="preserve"> </w:t>
      </w:r>
      <w:r>
        <w:rPr>
          <w:bCs/>
          <w:b/>
        </w:rPr>
        <w:t xml:space="preserve">Internship Application Letter</w:t>
      </w:r>
      <w:r>
        <w:t xml:space="preserve"> </w:t>
      </w:r>
      <w:r>
        <w:t xml:space="preserve">represents not just a career step, but a deeply considered commitment to immersing myself in Germany's advanced healthcare ecosystem—a system renowned for its innovation, precision, and patient-centered philosophy.</w:t>
      </w:r>
    </w:p>
    <w:p>
      <w:pPr>
        <w:pStyle w:val="BodyText"/>
      </w:pPr>
      <w:r>
        <w:t xml:space="preserve">The decision to pursue my nursing internship specifically within</w:t>
      </w:r>
      <w:r>
        <w:t xml:space="preserve"> </w:t>
      </w:r>
      <w:r>
        <w:rPr>
          <w:bCs/>
          <w:b/>
        </w:rPr>
        <w:t xml:space="preserve">Germany Frankfurt</w:t>
      </w:r>
      <w:r>
        <w:t xml:space="preserve"> </w:t>
      </w:r>
      <w:r>
        <w:t xml:space="preserve">stems from profound admiration for the city’s status as a pivotal European healthcare hub. Frankfurt am Main is home to some of Europe's most sophisticated medical facilities, including the renowned University Hospital (Universitätsklinikum), which consistently ranks among Germany's top institutions for clinical excellence, research integration, and interdisciplinary collaboration. The opportunity to train within this environment—where cutting-edge technology meets compassionate care for a diverse international patient population—resonates powerfully with my professional aspirations. I am particularly drawn to the hospital's emphasis on evidence-based practice and its commitment to nurturing globally competent nurses who can thrive in multicultural healthcare landscapes like those found across</w:t>
      </w:r>
      <w:r>
        <w:t xml:space="preserve"> </w:t>
      </w:r>
      <w:r>
        <w:rPr>
          <w:bCs/>
          <w:b/>
        </w:rPr>
        <w:t xml:space="preserve">Germany Frankfurt</w:t>
      </w:r>
      <w:r>
        <w:t xml:space="preserve">.</w:t>
      </w:r>
    </w:p>
    <w:p>
      <w:pPr>
        <w:pStyle w:val="BodyText"/>
      </w:pPr>
      <w:r>
        <w:t xml:space="preserve">Throughout my academic journey, I have meticulously prepared for this moment. My curriculum included rigorous coursework in clinical nursing, medical ethics, pharmacology, and emergency response protocols. More significantly, I completed 1000+ hours of supervised clinical rotations across three major facilities in [Your Country], including intensive care units (ICU), surgical wards, and community health centers. In these settings, I honed my ability to deliver compassionate care while maintaining strict adherence to safety standards—skills directly transferable to the German healthcare context. For instance, during a rotation at [Local Hospital Name], I managed complex patient cases involving elderly populations with chronic conditions, implementing individualized care plans that reduced patient anxiety and improved recovery metrics by 15% within my assigned unit. This experience reinforced my belief in the German model of holistic nursing, where technical proficiency is seamlessly integrated with empathetic communication—a philosophy I am eager to embrace fully during my internship in</w:t>
      </w:r>
      <w:r>
        <w:t xml:space="preserve"> </w:t>
      </w:r>
      <w:r>
        <w:rPr>
          <w:bCs/>
          <w:b/>
        </w:rPr>
        <w:t xml:space="preserve">Germany Frankfurt</w:t>
      </w:r>
      <w:r>
        <w:t xml:space="preserve">.</w:t>
      </w:r>
    </w:p>
    <w:p>
      <w:pPr>
        <w:pStyle w:val="BodyText"/>
      </w:pPr>
      <w:r>
        <w:t xml:space="preserve">Language proficiency is a cornerstone of effective nursing practice in Germany, and I have proactively invested in achieving fluency. I hold a recognized B2 German language certificate (Goethe-Institut) and consistently utilize medical terminology through daily practice. This skill set enables me to communicate effectively with patients from diverse backgrounds—a critical asset in Frankfurt’s cosmopolitan environment, where healthcare providers regularly engage with individuals from over 150 nationalities. My ability to navigate both clinical discussions and sensitive patient interactions in German will allow me to contribute meaningfully from day one, reducing reliance on interpreters and enhancing care continuity for non-German-speaking patients.</w:t>
      </w:r>
    </w:p>
    <w:p>
      <w:pPr>
        <w:pStyle w:val="BodyText"/>
      </w:pPr>
      <w:r>
        <w:t xml:space="preserve">What truly excites me about the nursing internship opportunity at Frankfurt University Hospital is the institution’s commitment to fostering future leaders in healthcare. The hospital’s structured internship program—combining supervised clinical practice, specialized workshops on German healthcare regulations (including GDPR compliance for patient data), and mentorship from senior nurses—mirrors my vision of professional growth. I am particularly motivated by the chance to learn from your team's expertise in areas such as trauma care, geriatric medicine, and digital health integration (e.g., electronic patient records systems like SAP). As a</w:t>
      </w:r>
      <w:r>
        <w:t xml:space="preserve"> </w:t>
      </w:r>
      <w:r>
        <w:rPr>
          <w:bCs/>
          <w:b/>
        </w:rPr>
        <w:t xml:space="preserve">Nurse</w:t>
      </w:r>
      <w:r>
        <w:t xml:space="preserve"> </w:t>
      </w:r>
      <w:r>
        <w:t xml:space="preserve">with a strong foundation in preventive care and patient education, I am eager to apply these competencies within the German framework while learning from your advanced methodologies.</w:t>
      </w:r>
    </w:p>
    <w:p>
      <w:pPr>
        <w:pStyle w:val="BodyText"/>
      </w:pPr>
      <w:r>
        <w:t xml:space="preserve">I understand that nursing in Germany requires not only clinical expertise but also cultural adaptability. In preparation for my move to</w:t>
      </w:r>
      <w:r>
        <w:t xml:space="preserve"> </w:t>
      </w:r>
      <w:r>
        <w:rPr>
          <w:bCs/>
          <w:b/>
        </w:rPr>
        <w:t xml:space="preserve">Germany Frankfurt</w:t>
      </w:r>
      <w:r>
        <w:t xml:space="preserve">, I have researched local healthcare norms, including the importance of precise documentation, patient autonomy under German law, and collaborative team dynamics. I have also begun familiarizing myself with the "Pflegeberufegesetz" (Nursing Profession Act) to ensure full compliance with national standards. Furthermore, I am fully prepared to obtain necessary certifications such as the Pflegeausbildung (nursing qualification recognition) through the relevant authorities in Frankfurt. My proactive approach reflects my deep respect for German professional protocols and my commitment to becoming a fully integrated member of your team.</w:t>
      </w:r>
    </w:p>
    <w:p>
      <w:pPr>
        <w:pStyle w:val="BodyText"/>
      </w:pPr>
      <w:r>
        <w:t xml:space="preserve">My personal journey has been defined by a steadfast dedication to service—a value that aligns with Frankfurt University Hospital’s mission of "Healing Through Compassion and Innovation." Volunteering at [Local Community Health Initiative] for two years, where I provided basic health screenings in underserved neighborhoods, taught diabetes management workshops, and supported immigrant families navigating healthcare systems, has reinforced my conviction that nursing is about empowering individuals through dignity and knowledge. This ethos will guide my contributions as a</w:t>
      </w:r>
      <w:r>
        <w:t xml:space="preserve"> </w:t>
      </w:r>
      <w:r>
        <w:rPr>
          <w:bCs/>
          <w:b/>
        </w:rPr>
        <w:t xml:space="preserve">Nurse</w:t>
      </w:r>
      <w:r>
        <w:t xml:space="preserve"> </w:t>
      </w:r>
      <w:r>
        <w:t xml:space="preserve">intern at your hospital. I am prepared to embrace the challenges of adapting to a new country while contributing positively to your team’s goals—whether in direct patient care, administrative tasks, or collaborative projects within the hospital community.</w:t>
      </w:r>
    </w:p>
    <w:p>
      <w:pPr>
        <w:pStyle w:val="BodyText"/>
      </w:pPr>
      <w:r>
        <w:t xml:space="preserve">I am eager to bring my proactive attitude, clinical skills, and cultural sensitivity to Frankfurt University Hospital and contribute meaningfully during my internship. Thank you for considering this</w:t>
      </w:r>
      <w:r>
        <w:t xml:space="preserve"> </w:t>
      </w:r>
      <w:r>
        <w:rPr>
          <w:bCs/>
          <w:b/>
        </w:rPr>
        <w:t xml:space="preserve">Internship Application Letter</w:t>
      </w:r>
      <w:r>
        <w:t xml:space="preserve">. I have attached my curriculum vitae, academic transcripts, language certification, and references for your review. I welcome the opportunity to discuss how my background aligns with your internship program’s objectives at your earliest convenience. Please feel free to contact me via email or phone to schedule an interview.</w:t>
      </w:r>
    </w:p>
    <w:p>
      <w:pPr>
        <w:pStyle w:val="BodyText"/>
      </w:pPr>
      <w:r>
        <w:t xml:space="preserve">With sincere regards,</w:t>
      </w:r>
    </w:p>
    <w:p>
      <w:pPr>
        <w:pStyle w:val="BodyText"/>
      </w:pPr>
      <w:r>
        <w:t xml:space="preserve">[Your Full Name]</w:t>
      </w:r>
    </w:p>
    <w:p>
      <w:r>
        <w:pict>
          <v:rect style="width:0;height:1.5pt" o:hralign="center" o:hrstd="t" o:hr="t"/>
        </w:pict>
      </w:r>
    </w:p>
    <w:p>
      <w:pPr>
        <w:pStyle w:val="FirstParagraph"/>
      </w:pPr>
      <w:r>
        <w:t xml:space="preserve">This document constitutes a formal</w:t>
      </w:r>
      <w:r>
        <w:t xml:space="preserve"> </w:t>
      </w:r>
      <w:r>
        <w:rPr>
          <w:bCs/>
          <w:b/>
        </w:rPr>
        <w:t xml:space="preserve">Internship Application Letter</w:t>
      </w:r>
      <w:r>
        <w:t xml:space="preserve"> </w:t>
      </w:r>
      <w:r>
        <w:t xml:space="preserve">for a Nursing Internship position at an institution in</w:t>
      </w:r>
      <w:r>
        <w:t xml:space="preserve"> </w:t>
      </w:r>
      <w:r>
        <w:rPr>
          <w:bCs/>
          <w:b/>
        </w:rPr>
        <w:t xml:space="preserve">Germany Frankfurt</w:t>
      </w:r>
      <w:r>
        <w:t xml:space="preserve">, submitted in accordance with German healthcare standards and professional protoco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 in Germany Frankfurt</dc:title>
  <dc:creator/>
  <dc:language>en</dc:language>
  <cp:keywords/>
  <dcterms:created xsi:type="dcterms:W3CDTF">2026-07-21T04:46:12Z</dcterms:created>
  <dcterms:modified xsi:type="dcterms:W3CDTF">2026-07-21T04:46:12Z</dcterms:modified>
</cp:coreProperties>
</file>

<file path=docProps/custom.xml><?xml version="1.0" encoding="utf-8"?>
<Properties xmlns="http://schemas.openxmlformats.org/officeDocument/2006/custom-properties" xmlns:vt="http://schemas.openxmlformats.org/officeDocument/2006/docPropsVTypes"/>
</file>